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48A" w:rsidRDefault="0065248A" w:rsidP="0065248A">
      <w:pPr>
        <w:spacing w:after="0" w:line="240" w:lineRule="auto"/>
        <w:ind w:left="284"/>
        <w:jc w:val="center"/>
        <w:rPr>
          <w:rFonts w:ascii="Arial" w:hAnsi="Arial" w:cs="Arial"/>
          <w:b/>
          <w:sz w:val="28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620B978A" wp14:editId="71C17148">
            <wp:simplePos x="0" y="0"/>
            <wp:positionH relativeFrom="column">
              <wp:posOffset>-78105</wp:posOffset>
            </wp:positionH>
            <wp:positionV relativeFrom="paragraph">
              <wp:posOffset>0</wp:posOffset>
            </wp:positionV>
            <wp:extent cx="1104900" cy="1057275"/>
            <wp:effectExtent l="0" t="0" r="0" b="9525"/>
            <wp:wrapSquare wrapText="bothSides"/>
            <wp:docPr id="1" name="Picture 1" descr="HBF08 Logo F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BF08 Logo FINA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5248A" w:rsidRDefault="0065248A" w:rsidP="0065248A">
      <w:pPr>
        <w:spacing w:after="0" w:line="240" w:lineRule="auto"/>
        <w:ind w:left="284"/>
        <w:jc w:val="center"/>
        <w:rPr>
          <w:rFonts w:ascii="Arial" w:hAnsi="Arial" w:cs="Arial"/>
          <w:b/>
          <w:sz w:val="28"/>
          <w:szCs w:val="24"/>
        </w:rPr>
      </w:pPr>
    </w:p>
    <w:tbl>
      <w:tblPr>
        <w:tblpPr w:leftFromText="180" w:rightFromText="180" w:vertAnchor="page" w:horzAnchor="page" w:tblpX="541" w:tblpY="1111"/>
        <w:tblW w:w="0" w:type="auto"/>
        <w:tblLook w:val="04A0" w:firstRow="1" w:lastRow="0" w:firstColumn="1" w:lastColumn="0" w:noHBand="0" w:noVBand="1"/>
      </w:tblPr>
      <w:tblGrid>
        <w:gridCol w:w="2724"/>
        <w:gridCol w:w="6302"/>
      </w:tblGrid>
      <w:tr w:rsidR="0065248A" w:rsidRPr="00E65771" w:rsidTr="0065248A">
        <w:trPr>
          <w:trHeight w:val="1590"/>
        </w:trPr>
        <w:tc>
          <w:tcPr>
            <w:tcW w:w="2724" w:type="dxa"/>
            <w:hideMark/>
          </w:tcPr>
          <w:p w:rsidR="0065248A" w:rsidRPr="00E65771" w:rsidRDefault="0065248A" w:rsidP="0065248A">
            <w:pPr>
              <w:tabs>
                <w:tab w:val="left" w:pos="6105"/>
              </w:tabs>
              <w:rPr>
                <w:rFonts w:ascii="Arial" w:hAnsi="Arial" w:cs="Arial"/>
                <w:noProof/>
                <w:color w:val="FF0000"/>
                <w:sz w:val="24"/>
                <w:szCs w:val="24"/>
              </w:rPr>
            </w:pPr>
          </w:p>
        </w:tc>
        <w:tc>
          <w:tcPr>
            <w:tcW w:w="6302" w:type="dxa"/>
          </w:tcPr>
          <w:p w:rsidR="0065248A" w:rsidRPr="002C5C37" w:rsidRDefault="0065248A" w:rsidP="0065248A">
            <w:pPr>
              <w:tabs>
                <w:tab w:val="left" w:pos="6105"/>
              </w:tabs>
              <w:jc w:val="center"/>
              <w:rPr>
                <w:rFonts w:ascii="Arial" w:hAnsi="Arial" w:cs="Arial"/>
                <w:b/>
              </w:rPr>
            </w:pPr>
            <w:r w:rsidRPr="002C5C37">
              <w:rPr>
                <w:rFonts w:ascii="Arial" w:hAnsi="Arial" w:cs="Arial"/>
                <w:b/>
              </w:rPr>
              <w:t>HBF HEALTH AND SAFETY FORUM</w:t>
            </w:r>
          </w:p>
          <w:p w:rsidR="0065248A" w:rsidRDefault="0065248A" w:rsidP="0065248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URSDAY 19</w:t>
            </w:r>
            <w:r w:rsidRPr="00D160FE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JANUARY 2016. </w:t>
            </w:r>
          </w:p>
          <w:p w:rsidR="0065248A" w:rsidRDefault="0065248A" w:rsidP="0065248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ETING STARTS @ 9AM</w:t>
            </w:r>
          </w:p>
          <w:p w:rsidR="0065248A" w:rsidRDefault="0065248A" w:rsidP="0065248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  <w:p w:rsidR="0065248A" w:rsidRPr="001E658C" w:rsidRDefault="000F6791" w:rsidP="0065248A">
            <w:pPr>
              <w:tabs>
                <w:tab w:val="left" w:pos="6105"/>
              </w:tabs>
              <w:jc w:val="center"/>
              <w:rPr>
                <w:rFonts w:ascii="Arial" w:hAnsi="Arial" w:cs="Arial"/>
                <w:b/>
                <w:szCs w:val="26"/>
              </w:rPr>
            </w:pPr>
            <w:r w:rsidRPr="001E658C">
              <w:rPr>
                <w:rFonts w:ascii="Arial" w:hAnsi="Arial" w:cs="Arial"/>
                <w:b/>
                <w:szCs w:val="26"/>
              </w:rPr>
              <w:t>LEA MARSTON HOTEL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HAUNCH LANE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LEA MARSTON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SUTTON COLDFIELD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B76 0BY</w:t>
            </w:r>
          </w:p>
          <w:p w:rsidR="0065248A" w:rsidRPr="00E65771" w:rsidRDefault="0065248A" w:rsidP="0065248A">
            <w:pPr>
              <w:spacing w:after="0" w:line="240" w:lineRule="auto"/>
              <w:jc w:val="center"/>
              <w:rPr>
                <w:rFonts w:ascii="Arial" w:hAnsi="Arial" w:cs="Arial"/>
                <w:noProof/>
                <w:color w:val="FF0000"/>
                <w:sz w:val="24"/>
                <w:szCs w:val="24"/>
              </w:rPr>
            </w:pPr>
          </w:p>
        </w:tc>
      </w:tr>
    </w:tbl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color w:val="FF0000"/>
          <w:sz w:val="28"/>
          <w:szCs w:val="24"/>
        </w:rPr>
      </w:pPr>
    </w:p>
    <w:p w:rsidR="0065248A" w:rsidRPr="00BD4B56" w:rsidRDefault="0065248A" w:rsidP="0065248A">
      <w:pPr>
        <w:spacing w:after="0" w:line="240" w:lineRule="auto"/>
        <w:ind w:left="142"/>
        <w:jc w:val="center"/>
        <w:rPr>
          <w:rFonts w:ascii="Arial" w:hAnsi="Arial" w:cs="Arial"/>
          <w:b/>
          <w:sz w:val="28"/>
          <w:szCs w:val="24"/>
        </w:rPr>
      </w:pPr>
      <w:r w:rsidRPr="00BD4B56">
        <w:rPr>
          <w:rFonts w:ascii="Arial" w:hAnsi="Arial" w:cs="Arial"/>
          <w:b/>
          <w:sz w:val="28"/>
          <w:szCs w:val="24"/>
        </w:rPr>
        <w:t>AGENDA</w:t>
      </w:r>
    </w:p>
    <w:p w:rsidR="0065248A" w:rsidRDefault="0065248A"/>
    <w:p w:rsidR="0065248A" w:rsidRDefault="0065248A"/>
    <w:p w:rsidR="0065248A" w:rsidRDefault="0065248A" w:rsidP="0065248A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2016 / where do we go – Statistics/</w:t>
      </w:r>
      <w:r w:rsidRPr="00BD26AB">
        <w:rPr>
          <w:rFonts w:ascii="Arial" w:hAnsi="Arial" w:cs="Arial"/>
          <w:sz w:val="24"/>
          <w:szCs w:val="24"/>
        </w:rPr>
        <w:t>annual report update</w:t>
      </w:r>
    </w:p>
    <w:p w:rsidR="0065248A" w:rsidRDefault="0065248A" w:rsidP="0065248A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:rsidR="0065248A" w:rsidRPr="0065248A" w:rsidRDefault="0065248A" w:rsidP="0065248A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eakout session </w:t>
      </w:r>
    </w:p>
    <w:p w:rsidR="0065248A" w:rsidRDefault="0065248A" w:rsidP="0065248A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:rsidR="0065248A" w:rsidRDefault="0065248A" w:rsidP="0065248A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s arising from previous meeting</w:t>
      </w:r>
    </w:p>
    <w:p w:rsidR="0065248A" w:rsidRDefault="0065248A" w:rsidP="0065248A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:rsidR="0065248A" w:rsidRDefault="0065248A" w:rsidP="0065248A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imber Construction Concerns and Barriers &amp;16 steps update </w:t>
      </w:r>
    </w:p>
    <w:p w:rsidR="0065248A" w:rsidRDefault="0065248A" w:rsidP="0065248A">
      <w:pPr>
        <w:spacing w:before="20" w:after="20" w:line="240" w:lineRule="auto"/>
        <w:ind w:right="567" w:firstLine="567"/>
        <w:rPr>
          <w:rFonts w:ascii="Arial" w:hAnsi="Arial" w:cs="Arial"/>
          <w:sz w:val="24"/>
          <w:szCs w:val="24"/>
        </w:rPr>
      </w:pPr>
      <w:r w:rsidRPr="0065248A">
        <w:rPr>
          <w:rFonts w:ascii="Arial" w:hAnsi="Arial" w:cs="Arial"/>
          <w:sz w:val="24"/>
          <w:szCs w:val="24"/>
        </w:rPr>
        <w:t xml:space="preserve">Martin Milner – STA </w:t>
      </w:r>
    </w:p>
    <w:p w:rsidR="0065248A" w:rsidRDefault="0065248A" w:rsidP="0065248A">
      <w:pPr>
        <w:spacing w:before="20" w:after="20" w:line="240" w:lineRule="auto"/>
        <w:ind w:right="567"/>
        <w:rPr>
          <w:rFonts w:ascii="Arial" w:hAnsi="Arial" w:cs="Arial"/>
          <w:sz w:val="24"/>
          <w:szCs w:val="24"/>
        </w:rPr>
      </w:pPr>
    </w:p>
    <w:p w:rsidR="0065248A" w:rsidRDefault="0065248A" w:rsidP="0065248A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ntencing guidelines </w:t>
      </w:r>
      <w:r w:rsidR="000F6791">
        <w:rPr>
          <w:rFonts w:ascii="Arial" w:hAnsi="Arial" w:cs="Arial"/>
          <w:sz w:val="24"/>
          <w:szCs w:val="24"/>
        </w:rPr>
        <w:t>update</w:t>
      </w:r>
    </w:p>
    <w:p w:rsidR="000F6791" w:rsidRDefault="000F6791" w:rsidP="000F6791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:rsidR="000F6791" w:rsidRPr="0065248A" w:rsidRDefault="000F6791" w:rsidP="0065248A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O B</w:t>
      </w:r>
    </w:p>
    <w:p w:rsidR="0065248A" w:rsidRDefault="0065248A">
      <w:bookmarkStart w:id="0" w:name="_GoBack"/>
      <w:bookmarkEnd w:id="0"/>
    </w:p>
    <w:sectPr w:rsidR="0065248A" w:rsidSect="0065248A">
      <w:pgSz w:w="11906" w:h="16838"/>
      <w:pgMar w:top="426" w:right="1133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87645E"/>
    <w:multiLevelType w:val="hybridMultilevel"/>
    <w:tmpl w:val="62FE19A2"/>
    <w:lvl w:ilvl="0" w:tplc="CF32709E">
      <w:start w:val="1"/>
      <w:numFmt w:val="decimal"/>
      <w:lvlText w:val="%1."/>
      <w:lvlJc w:val="left"/>
      <w:pPr>
        <w:ind w:left="644" w:hanging="360"/>
      </w:pPr>
      <w:rPr>
        <w:rFonts w:ascii="Arial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MLU0NzE0MbY0NjZR0lEKTi0uzszPAykwrgUA/2/UcSwAAAA="/>
  </w:docVars>
  <w:rsids>
    <w:rsidRoot w:val="0065248A"/>
    <w:rsid w:val="000F6791"/>
    <w:rsid w:val="0065248A"/>
    <w:rsid w:val="009A5A8B"/>
    <w:rsid w:val="00B70EDB"/>
    <w:rsid w:val="00BD4B56"/>
    <w:rsid w:val="00CF306B"/>
    <w:rsid w:val="00E52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991761-C47A-4BE6-AD53-9B8A0DED3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48A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4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Scott</dc:creator>
  <cp:keywords/>
  <dc:description/>
  <cp:lastModifiedBy>Ruth Scott</cp:lastModifiedBy>
  <cp:revision>2</cp:revision>
  <dcterms:created xsi:type="dcterms:W3CDTF">2017-01-04T16:08:00Z</dcterms:created>
  <dcterms:modified xsi:type="dcterms:W3CDTF">2017-01-04T16:08:00Z</dcterms:modified>
</cp:coreProperties>
</file>